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D6E2FE"/>
  <w:body>
    <w:p w14:paraId="71DDA124" w14:textId="030F8D55" w:rsidR="007D4F9E" w:rsidRDefault="000A73B9" w:rsidP="00A55694">
      <w:pPr>
        <w:spacing w:line="360" w:lineRule="auto"/>
        <w:ind w:left="720"/>
        <w:contextualSpacing/>
        <w:jc w:val="center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>
        <w:rPr>
          <w:b/>
          <w:bCs/>
          <w:noProof/>
          <w:color w:val="000000"/>
          <w:sz w:val="30"/>
          <w:szCs w:val="30"/>
        </w:rPr>
        <w:drawing>
          <wp:anchor distT="0" distB="0" distL="114300" distR="114300" simplePos="0" relativeHeight="251659264" behindDoc="1" locked="0" layoutInCell="1" allowOverlap="1" wp14:anchorId="6EB83A45" wp14:editId="61087E37">
            <wp:simplePos x="0" y="0"/>
            <wp:positionH relativeFrom="margin">
              <wp:posOffset>5283200</wp:posOffset>
            </wp:positionH>
            <wp:positionV relativeFrom="paragraph">
              <wp:posOffset>0</wp:posOffset>
            </wp:positionV>
            <wp:extent cx="1507490" cy="927100"/>
            <wp:effectExtent l="457200" t="114300" r="111760" b="12065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490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accent1">
                          <a:satMod val="175000"/>
                          <a:alpha val="40000"/>
                        </a:schemeClr>
                      </a:glow>
                      <a:outerShdw blurRad="76200" dir="13500000" sy="23000" kx="1200000" algn="br" rotWithShape="0">
                        <a:prstClr val="black">
                          <a:alpha val="20000"/>
                        </a:prstClr>
                      </a:outerShdw>
                      <a:softEdge rad="127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025C">
        <w:rPr>
          <w:noProof/>
        </w:rPr>
        <w:drawing>
          <wp:anchor distT="0" distB="0" distL="114300" distR="114300" simplePos="0" relativeHeight="251658240" behindDoc="0" locked="0" layoutInCell="1" allowOverlap="1" wp14:anchorId="78CAF8CE" wp14:editId="14C6C251">
            <wp:simplePos x="0" y="0"/>
            <wp:positionH relativeFrom="column">
              <wp:posOffset>279400</wp:posOffset>
            </wp:positionH>
            <wp:positionV relativeFrom="paragraph">
              <wp:posOffset>12700</wp:posOffset>
            </wp:positionV>
            <wp:extent cx="1447800" cy="927100"/>
            <wp:effectExtent l="457200" t="114300" r="114300" b="12065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accent1">
                          <a:satMod val="175000"/>
                          <a:alpha val="40000"/>
                        </a:schemeClr>
                      </a:glow>
                      <a:outerShdw blurRad="76200" dir="13500000" sy="23000" kx="1200000" algn="br" rotWithShape="0">
                        <a:prstClr val="black">
                          <a:alpha val="20000"/>
                        </a:prstClr>
                      </a:outerShdw>
                      <a:softEdge rad="127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E1A7C4" w14:textId="77777777" w:rsidR="00E94769" w:rsidRDefault="00E94769" w:rsidP="0061231B">
      <w:pPr>
        <w:spacing w:line="360" w:lineRule="auto"/>
        <w:ind w:left="2880" w:firstLine="720"/>
        <w:contextualSpacing/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  <w:u w:val="single"/>
        </w:rPr>
      </w:pPr>
    </w:p>
    <w:p w14:paraId="71F9042A" w14:textId="77777777" w:rsidR="00E94769" w:rsidRDefault="00E94769" w:rsidP="0061231B">
      <w:pPr>
        <w:spacing w:line="360" w:lineRule="auto"/>
        <w:ind w:left="2880" w:firstLine="720"/>
        <w:contextualSpacing/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  <w:u w:val="single"/>
        </w:rPr>
      </w:pPr>
    </w:p>
    <w:p w14:paraId="03535C18" w14:textId="77777777" w:rsidR="00A62EB4" w:rsidRDefault="00A62EB4" w:rsidP="00A62EB4">
      <w:pPr>
        <w:spacing w:line="360" w:lineRule="auto"/>
        <w:contextualSpacing/>
        <w:jc w:val="center"/>
        <w:rPr>
          <w:rFonts w:ascii="Times New Roman" w:hAnsi="Times New Roman" w:cs="Times New Roman"/>
          <w:b/>
          <w:bCs/>
          <w:sz w:val="30"/>
          <w:szCs w:val="30"/>
          <w:u w:val="single"/>
        </w:rPr>
      </w:pPr>
    </w:p>
    <w:p w14:paraId="5CA4E67F" w14:textId="77777777" w:rsidR="002130C8" w:rsidRDefault="002130C8" w:rsidP="002130C8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30"/>
          <w:szCs w:val="30"/>
          <w:u w:val="single"/>
        </w:rPr>
      </w:pP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Ua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ntej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koj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yuav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tawm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mus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thaum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muaj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kab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mob COVID-19 </w:t>
      </w:r>
    </w:p>
    <w:p w14:paraId="3D2B8A47" w14:textId="77777777" w:rsidR="002130C8" w:rsidRDefault="002130C8" w:rsidP="002130C8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i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tug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ee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a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haum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yua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awm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mu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raum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zoo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yua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sum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tsua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se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pua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o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qa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yo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zoo.</w:t>
      </w:r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Pi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xw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los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sw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noo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, los sis ​​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i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xi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ee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ua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u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tau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yo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au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e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kee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ua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u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yo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au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e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hi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ua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au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au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u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ha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100°F,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ua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u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yo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au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e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hi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hu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i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tug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w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ho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mob. </w:t>
      </w:r>
    </w:p>
    <w:p w14:paraId="4A648E19" w14:textId="77777777" w:rsidR="002130C8" w:rsidRDefault="002130C8" w:rsidP="002130C8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</w:p>
    <w:p w14:paraId="0EAC39CA" w14:textId="77777777" w:rsidR="002130C8" w:rsidRDefault="002130C8" w:rsidP="002130C8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Kev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shaw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rhia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tau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ia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o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d</w:t>
      </w:r>
      <w:r>
        <w:rPr>
          <w:rFonts w:ascii="Times New Roman" w:eastAsia="Times New Roman" w:hAnsi="Times New Roman" w:cs="Times New Roman"/>
          <w:b/>
          <w:sz w:val="30"/>
          <w:szCs w:val="30"/>
        </w:rPr>
        <w:t>ai</w:t>
      </w:r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p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qh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cau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w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p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i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hai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mob COVID-19.</w:t>
      </w:r>
    </w:p>
    <w:p w14:paraId="0031B2A8" w14:textId="77777777" w:rsidR="002130C8" w:rsidRDefault="002130C8" w:rsidP="002130C8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</w:p>
    <w:p w14:paraId="0D9F9A52" w14:textId="77777777" w:rsidR="002130C8" w:rsidRDefault="002130C8" w:rsidP="002130C8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Loo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tse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muag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xw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li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i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dai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au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p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qh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cau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qh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sw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Dai</w:t>
      </w:r>
      <w:r>
        <w:rPr>
          <w:rFonts w:ascii="Times New Roman" w:eastAsia="Times New Roman" w:hAnsi="Times New Roman" w:cs="Times New Roman"/>
          <w:b/>
          <w:sz w:val="30"/>
          <w:szCs w:val="30"/>
        </w:rPr>
        <w:t>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au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p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se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ua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N95 respirator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p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i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aw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c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mob me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e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ua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sia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i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pom. </w:t>
      </w:r>
    </w:p>
    <w:p w14:paraId="3EEFF39D" w14:textId="77777777" w:rsidR="002130C8" w:rsidRDefault="002130C8" w:rsidP="002130C8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</w:p>
    <w:p w14:paraId="16619C3F" w14:textId="77777777" w:rsidR="002130C8" w:rsidRDefault="002130C8" w:rsidP="002130C8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yua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sum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loo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tse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muag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om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yog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xw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li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u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o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se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ua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ua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u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p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u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qh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sw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hi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u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qh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cau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.</w:t>
      </w:r>
    </w:p>
    <w:p w14:paraId="39B3CA25" w14:textId="77777777" w:rsidR="002130C8" w:rsidRDefault="002130C8" w:rsidP="002130C8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</w:p>
    <w:p w14:paraId="415EBC31" w14:textId="77777777" w:rsidR="002130C8" w:rsidRDefault="002130C8" w:rsidP="002130C8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yua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sum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zam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tib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eeg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ua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si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loo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tse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muag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.</w:t>
      </w:r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Qh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no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ee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cee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rau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c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ee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a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vim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ai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ia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aw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tau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mob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o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i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dua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li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w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c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ee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. </w:t>
      </w:r>
    </w:p>
    <w:p w14:paraId="6A6679F7" w14:textId="77777777" w:rsidR="002130C8" w:rsidRDefault="002130C8" w:rsidP="002130C8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</w:p>
    <w:p w14:paraId="7861F495" w14:textId="77777777" w:rsidR="002130C8" w:rsidRDefault="002130C8" w:rsidP="002130C8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txua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xhai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e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om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tau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hau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aw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ro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ua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qhua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rau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sab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rau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. </w:t>
      </w:r>
    </w:p>
    <w:p w14:paraId="60F101FF" w14:textId="77777777" w:rsidR="002130C8" w:rsidRDefault="002130C8" w:rsidP="002130C8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</w:p>
    <w:p w14:paraId="18E675DF" w14:textId="77777777" w:rsidR="002130C8" w:rsidRDefault="002130C8" w:rsidP="002130C8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co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tsoo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si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tau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so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e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haum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txua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e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i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xho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sib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o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si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i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dai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au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so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e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vim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ai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ia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w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sib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i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tau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mob.  </w:t>
      </w:r>
    </w:p>
    <w:p w14:paraId="5C44A482" w14:textId="77777777" w:rsidR="002130C8" w:rsidRDefault="002130C8" w:rsidP="002130C8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</w:p>
    <w:p w14:paraId="5067E76B" w14:textId="77777777" w:rsidR="002130C8" w:rsidRDefault="002130C8" w:rsidP="002130C8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ua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u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ua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tau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so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e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hi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shua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txua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e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ua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ua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li 60%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caw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alcohol. </w:t>
      </w:r>
    </w:p>
    <w:p w14:paraId="3D25C5B1" w14:textId="77777777" w:rsidR="002130C8" w:rsidRDefault="002130C8" w:rsidP="002130C8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</w:p>
    <w:p w14:paraId="6D1DFEA0" w14:textId="77777777" w:rsidR="002130C8" w:rsidRDefault="002130C8" w:rsidP="002130C8">
      <w:pPr>
        <w:numPr>
          <w:ilvl w:val="0"/>
          <w:numId w:val="10"/>
        </w:numPr>
        <w:spacing w:line="240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ua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aw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ro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ua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qhua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ua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u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yo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2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dag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(6feet) deb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lwm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tib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ee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yo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ru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deb,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w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i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hai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hee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hi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w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ee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. </w:t>
      </w:r>
    </w:p>
    <w:p w14:paraId="50E1D24C" w14:textId="1C8CA581" w:rsidR="0068459A" w:rsidRDefault="0068459A" w:rsidP="00A55694">
      <w:pPr>
        <w:spacing w:after="0" w:line="360" w:lineRule="auto"/>
        <w:contextualSpacing/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</w:rPr>
      </w:pPr>
    </w:p>
    <w:p w14:paraId="5AB5F5AB" w14:textId="77777777" w:rsidR="002130C8" w:rsidRDefault="002130C8" w:rsidP="00A55694">
      <w:pPr>
        <w:spacing w:after="0" w:line="360" w:lineRule="auto"/>
        <w:contextualSpacing/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</w:rPr>
      </w:pPr>
    </w:p>
    <w:p w14:paraId="6C5D26F3" w14:textId="77B92DD0" w:rsidR="00471347" w:rsidRDefault="00E94769" w:rsidP="00A55694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61353BB1" wp14:editId="2EE58CA2">
            <wp:simplePos x="0" y="0"/>
            <wp:positionH relativeFrom="column">
              <wp:posOffset>318770</wp:posOffset>
            </wp:positionH>
            <wp:positionV relativeFrom="paragraph">
              <wp:posOffset>125095</wp:posOffset>
            </wp:positionV>
            <wp:extent cx="1452880" cy="1033145"/>
            <wp:effectExtent l="495300" t="114300" r="109220" b="109855"/>
            <wp:wrapNone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880" cy="1033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rgbClr val="4472C4">
                          <a:satMod val="175000"/>
                          <a:alpha val="40000"/>
                        </a:srgbClr>
                      </a:glow>
                      <a:outerShdw blurRad="76200" dir="13500000" sy="23000" kx="1200000" algn="br" rotWithShape="0">
                        <a:prstClr val="black">
                          <a:alpha val="20000"/>
                        </a:prstClr>
                      </a:outerShdw>
                      <a:softEdge rad="127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7035EC" w14:textId="564D8A22" w:rsidR="00471347" w:rsidRDefault="00471347" w:rsidP="00A55694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  <w:u w:val="single"/>
        </w:rPr>
      </w:pPr>
    </w:p>
    <w:p w14:paraId="630DD034" w14:textId="23F7312E" w:rsidR="00190B06" w:rsidRDefault="00190B06" w:rsidP="00941087">
      <w:pPr>
        <w:spacing w:after="0" w:line="360" w:lineRule="auto"/>
        <w:contextualSpacing/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  <w:u w:val="single"/>
        </w:rPr>
      </w:pPr>
    </w:p>
    <w:p w14:paraId="77DF26D2" w14:textId="77777777" w:rsidR="00A62EB4" w:rsidRDefault="00A62EB4" w:rsidP="00A62EB4">
      <w:pPr>
        <w:spacing w:line="360" w:lineRule="auto"/>
        <w:contextualSpacing/>
        <w:jc w:val="center"/>
        <w:rPr>
          <w:u w:val="single"/>
        </w:rPr>
      </w:pPr>
    </w:p>
    <w:p w14:paraId="390F9181" w14:textId="77777777" w:rsidR="002130C8" w:rsidRDefault="002130C8" w:rsidP="002130C8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30"/>
          <w:szCs w:val="30"/>
          <w:u w:val="single"/>
        </w:rPr>
      </w:pPr>
    </w:p>
    <w:p w14:paraId="15DE0D82" w14:textId="34C9B41D" w:rsidR="002130C8" w:rsidRDefault="002130C8" w:rsidP="002130C8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30"/>
          <w:szCs w:val="30"/>
          <w:u w:val="single"/>
        </w:rPr>
      </w:pPr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Mus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Ntsib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Phooj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Ywg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Los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Txheeb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Ze</w:t>
      </w:r>
    </w:p>
    <w:p w14:paraId="02B8F006" w14:textId="77777777" w:rsidR="002130C8" w:rsidRDefault="002130C8" w:rsidP="002130C8">
      <w:pPr>
        <w:spacing w:line="276" w:lineRule="auto"/>
        <w:jc w:val="center"/>
        <w:rPr>
          <w:rFonts w:ascii="Times New Roman" w:eastAsia="Times New Roman" w:hAnsi="Times New Roman" w:cs="Times New Roman"/>
          <w:b/>
          <w:sz w:val="30"/>
          <w:szCs w:val="30"/>
          <w:u w:val="single"/>
        </w:rPr>
      </w:pPr>
    </w:p>
    <w:p w14:paraId="0BDCC7B6" w14:textId="77777777" w:rsidR="002130C8" w:rsidRDefault="002130C8" w:rsidP="002130C8">
      <w:pPr>
        <w:numPr>
          <w:ilvl w:val="0"/>
          <w:numId w:val="9"/>
        </w:numPr>
        <w:spacing w:after="0" w:line="276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cua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sijhawm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ua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si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c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pho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w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los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xhee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ze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Qh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nos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ua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p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i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hai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tau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i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xho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sib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i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mob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w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ua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i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hai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x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e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q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a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u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aw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hi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c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xhee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ze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.</w:t>
      </w:r>
    </w:p>
    <w:p w14:paraId="2FE64712" w14:textId="77777777" w:rsidR="002130C8" w:rsidRDefault="002130C8" w:rsidP="002130C8">
      <w:pPr>
        <w:spacing w:after="0" w:line="276" w:lineRule="auto"/>
        <w:ind w:left="720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</w:p>
    <w:p w14:paraId="30413F9E" w14:textId="77777777" w:rsidR="002130C8" w:rsidRDefault="002130C8" w:rsidP="002130C8">
      <w:pPr>
        <w:numPr>
          <w:ilvl w:val="0"/>
          <w:numId w:val="9"/>
        </w:numPr>
        <w:spacing w:after="0" w:line="276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yua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sum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yo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2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dag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(6feet) deb,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au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pau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li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ua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tau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hau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r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c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pho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w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los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c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xhee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ze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vim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ai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ia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e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zau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aw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ua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mob COVID-19 los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aw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u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i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pau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hi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.</w:t>
      </w:r>
    </w:p>
    <w:p w14:paraId="523262EE" w14:textId="77777777" w:rsidR="002130C8" w:rsidRDefault="002130C8" w:rsidP="002130C8">
      <w:pPr>
        <w:spacing w:after="0" w:line="276" w:lineRule="auto"/>
        <w:ind w:left="720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</w:p>
    <w:p w14:paraId="720A3470" w14:textId="77777777" w:rsidR="002130C8" w:rsidRDefault="002130C8" w:rsidP="002130C8">
      <w:pPr>
        <w:numPr>
          <w:ilvl w:val="0"/>
          <w:numId w:val="9"/>
        </w:numPr>
        <w:spacing w:after="0" w:line="276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xa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si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e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xhee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ze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ua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w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w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r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w</w:t>
      </w:r>
      <w:r>
        <w:rPr>
          <w:rFonts w:ascii="Times New Roman" w:eastAsia="Times New Roman" w:hAnsi="Times New Roman" w:cs="Times New Roman"/>
          <w:b/>
          <w:sz w:val="30"/>
          <w:szCs w:val="30"/>
        </w:rPr>
        <w:t>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ee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ua</w:t>
      </w:r>
      <w:r>
        <w:rPr>
          <w:rFonts w:ascii="Times New Roman" w:eastAsia="Times New Roman" w:hAnsi="Times New Roman" w:cs="Times New Roman"/>
          <w:b/>
          <w:sz w:val="30"/>
          <w:szCs w:val="30"/>
        </w:rPr>
        <w:t>s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tau</w:t>
      </w:r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mob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aw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aw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xaw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w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i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ua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c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o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mob los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ua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u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yo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au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e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zoo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dua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i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pau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ai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ia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ee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ua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si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aw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ua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mob los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i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ua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qho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zoo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dua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ce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ua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u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cee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fa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sha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. </w:t>
      </w:r>
    </w:p>
    <w:p w14:paraId="0C8AAB78" w14:textId="77777777" w:rsidR="002130C8" w:rsidRDefault="002130C8" w:rsidP="002130C8">
      <w:pPr>
        <w:spacing w:after="0" w:line="276" w:lineRule="auto"/>
        <w:ind w:left="720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</w:p>
    <w:p w14:paraId="3EE0DAF5" w14:textId="0B5EA176" w:rsidR="002130C8" w:rsidRDefault="002130C8" w:rsidP="002130C8">
      <w:pPr>
        <w:numPr>
          <w:ilvl w:val="0"/>
          <w:numId w:val="9"/>
        </w:numPr>
        <w:spacing w:line="276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ua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u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tau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si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pho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w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los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xhee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ze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xw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a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rho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co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eeg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ua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tsi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e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zaum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law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w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tau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a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mob 19 los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u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si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pau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.</w:t>
      </w:r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Fee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coo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c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tib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ee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i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mob COVID-19 vim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aw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r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i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tug tib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ee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ua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i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ua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c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o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mob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hw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sim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ia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sis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aw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w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ua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mob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yo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au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aw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u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ce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aw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. </w:t>
      </w:r>
    </w:p>
    <w:p w14:paraId="48F2FD32" w14:textId="43DA148A" w:rsidR="00A62EB4" w:rsidRDefault="002130C8" w:rsidP="00A62EB4">
      <w:pPr>
        <w:spacing w:line="360" w:lineRule="auto"/>
        <w:contextualSpacing/>
        <w:jc w:val="center"/>
        <w:rPr>
          <w:u w:val="single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AF0DF6C" wp14:editId="3EEE4167">
            <wp:simplePos x="0" y="0"/>
            <wp:positionH relativeFrom="margin">
              <wp:posOffset>2282190</wp:posOffset>
            </wp:positionH>
            <wp:positionV relativeFrom="paragraph">
              <wp:posOffset>125095</wp:posOffset>
            </wp:positionV>
            <wp:extent cx="2682240" cy="1638300"/>
            <wp:effectExtent l="704850" t="114300" r="118110" b="114300"/>
            <wp:wrapNone/>
            <wp:docPr id="4" name="Picture 4" descr="Should we say “physical” distancing instead of “social” distancing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ould we say “physical” distancing instead of “social” distancing?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accent1">
                          <a:satMod val="175000"/>
                          <a:alpha val="40000"/>
                        </a:schemeClr>
                      </a:glow>
                      <a:outerShdw blurRad="76200" dir="13500000" sy="23000" kx="1200000" algn="br" rotWithShape="0">
                        <a:prstClr val="black">
                          <a:alpha val="20000"/>
                        </a:prstClr>
                      </a:outerShdw>
                      <a:softEdge rad="127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13B1C4" w14:textId="27CF0332" w:rsidR="00A62EB4" w:rsidRDefault="00A62EB4" w:rsidP="00A62EB4"/>
    <w:p w14:paraId="438F27E7" w14:textId="7E314968" w:rsidR="00421CD3" w:rsidRPr="00A62EB4" w:rsidRDefault="00421CD3" w:rsidP="00A62EB4">
      <w:pPr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b/>
          <w:bCs/>
          <w:sz w:val="30"/>
          <w:szCs w:val="30"/>
          <w:u w:val="single"/>
        </w:rPr>
      </w:pPr>
    </w:p>
    <w:sectPr w:rsidR="00421CD3" w:rsidRPr="00A62EB4" w:rsidSect="00A55694">
      <w:pgSz w:w="12240" w:h="15840"/>
      <w:pgMar w:top="720" w:right="720" w:bottom="720" w:left="720" w:header="720" w:footer="720" w:gutter="0"/>
      <w:pgBorders w:offsetFrom="page">
        <w:top w:val="threeDEmboss" w:sz="12" w:space="24" w:color="auto"/>
        <w:left w:val="threeDEmboss" w:sz="12" w:space="24" w:color="auto"/>
        <w:bottom w:val="threeDEngrave" w:sz="12" w:space="24" w:color="auto"/>
        <w:right w:val="threeDEngrave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68192B"/>
    <w:multiLevelType w:val="hybridMultilevel"/>
    <w:tmpl w:val="813A0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97678"/>
    <w:multiLevelType w:val="hybridMultilevel"/>
    <w:tmpl w:val="D05E5D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2E5EDC"/>
    <w:multiLevelType w:val="hybridMultilevel"/>
    <w:tmpl w:val="AB0C6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AF72F0"/>
    <w:multiLevelType w:val="hybridMultilevel"/>
    <w:tmpl w:val="1D549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62772"/>
    <w:multiLevelType w:val="multilevel"/>
    <w:tmpl w:val="F12007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356457D"/>
    <w:multiLevelType w:val="multilevel"/>
    <w:tmpl w:val="1026CE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4C868B8"/>
    <w:multiLevelType w:val="hybridMultilevel"/>
    <w:tmpl w:val="6A2A2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EB1E6A"/>
    <w:multiLevelType w:val="hybridMultilevel"/>
    <w:tmpl w:val="DD7A3932"/>
    <w:lvl w:ilvl="0" w:tplc="D848B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C90BA1"/>
    <w:multiLevelType w:val="hybridMultilevel"/>
    <w:tmpl w:val="A23A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3E1A1B"/>
    <w:multiLevelType w:val="hybridMultilevel"/>
    <w:tmpl w:val="4920C8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9"/>
  </w:num>
  <w:num w:numId="4">
    <w:abstractNumId w:val="0"/>
  </w:num>
  <w:num w:numId="5">
    <w:abstractNumId w:val="1"/>
  </w:num>
  <w:num w:numId="6">
    <w:abstractNumId w:val="7"/>
  </w:num>
  <w:num w:numId="7">
    <w:abstractNumId w:val="8"/>
  </w:num>
  <w:num w:numId="8">
    <w:abstractNumId w:val="3"/>
  </w:num>
  <w:num w:numId="9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1szA3NDAxMbO0NLVU0lEKTi0uzszPAykwrAUAnDe0tCwAAAA="/>
  </w:docVars>
  <w:rsids>
    <w:rsidRoot w:val="00082AB8"/>
    <w:rsid w:val="000070A4"/>
    <w:rsid w:val="00082AB8"/>
    <w:rsid w:val="000A73B9"/>
    <w:rsid w:val="00190B06"/>
    <w:rsid w:val="002130C8"/>
    <w:rsid w:val="00421CD3"/>
    <w:rsid w:val="00471347"/>
    <w:rsid w:val="004C1400"/>
    <w:rsid w:val="00563519"/>
    <w:rsid w:val="00563FB7"/>
    <w:rsid w:val="0061231B"/>
    <w:rsid w:val="00613F12"/>
    <w:rsid w:val="0068459A"/>
    <w:rsid w:val="00726572"/>
    <w:rsid w:val="007A24C9"/>
    <w:rsid w:val="007D4F9E"/>
    <w:rsid w:val="008F70A6"/>
    <w:rsid w:val="00941087"/>
    <w:rsid w:val="009D139B"/>
    <w:rsid w:val="00A55694"/>
    <w:rsid w:val="00A62EB4"/>
    <w:rsid w:val="00AA7243"/>
    <w:rsid w:val="00AF64C6"/>
    <w:rsid w:val="00B27B38"/>
    <w:rsid w:val="00B95876"/>
    <w:rsid w:val="00C4025C"/>
    <w:rsid w:val="00C458D9"/>
    <w:rsid w:val="00C76E09"/>
    <w:rsid w:val="00C823BC"/>
    <w:rsid w:val="00CE1FBA"/>
    <w:rsid w:val="00D762AB"/>
    <w:rsid w:val="00E94769"/>
    <w:rsid w:val="00E94F10"/>
    <w:rsid w:val="00EB7932"/>
    <w:rsid w:val="00FC1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cdf8b8,#b3cafd,#d6e2fe"/>
    </o:shapedefaults>
    <o:shapelayout v:ext="edit">
      <o:idmap v:ext="edit" data="1"/>
    </o:shapelayout>
  </w:shapeDefaults>
  <w:decimalSymbol w:val="."/>
  <w:listSeparator w:val=","/>
  <w14:docId w14:val="1511E9D5"/>
  <w15:chartTrackingRefBased/>
  <w15:docId w15:val="{3360244E-23BA-47CF-8614-625FB2B19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556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556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191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rora Ochoa</dc:creator>
  <cp:keywords/>
  <dc:description/>
  <cp:lastModifiedBy>Aurora Ochoa</cp:lastModifiedBy>
  <cp:revision>3</cp:revision>
  <dcterms:created xsi:type="dcterms:W3CDTF">2021-01-20T01:04:00Z</dcterms:created>
  <dcterms:modified xsi:type="dcterms:W3CDTF">2021-02-18T00:42:00Z</dcterms:modified>
</cp:coreProperties>
</file>